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  <w:gridCol w:w="7512"/>
      </w:tblGrid>
      <w:tr w:rsidR="00BA08BF" w:rsidRPr="00195EB4" w14:paraId="25D06348" w14:textId="77777777" w:rsidTr="00C33BA7">
        <w:tc>
          <w:tcPr>
            <w:tcW w:w="1838" w:type="dxa"/>
          </w:tcPr>
          <w:p w14:paraId="2E23F485" w14:textId="021DB43A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Name</w:t>
            </w:r>
          </w:p>
        </w:tc>
        <w:tc>
          <w:tcPr>
            <w:tcW w:w="7512" w:type="dxa"/>
          </w:tcPr>
          <w:p w14:paraId="34687154" w14:textId="77777777" w:rsidR="00BA08BF" w:rsidRPr="00195EB4" w:rsidRDefault="00BA08BF">
            <w:pPr>
              <w:rPr>
                <w:rFonts w:cstheme="minorHAnsi"/>
              </w:rPr>
            </w:pPr>
          </w:p>
        </w:tc>
      </w:tr>
      <w:tr w:rsidR="00BA08BF" w:rsidRPr="00195EB4" w14:paraId="0F72BFD1" w14:textId="77777777" w:rsidTr="00C33BA7">
        <w:tc>
          <w:tcPr>
            <w:tcW w:w="1838" w:type="dxa"/>
          </w:tcPr>
          <w:p w14:paraId="467D8ABC" w14:textId="09DFE7E6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512" w:type="dxa"/>
          </w:tcPr>
          <w:p w14:paraId="5940365F" w14:textId="56987471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Yellow Group</w:t>
            </w:r>
          </w:p>
        </w:tc>
      </w:tr>
      <w:tr w:rsidR="00BA08BF" w:rsidRPr="00195EB4" w14:paraId="171B0062" w14:textId="77777777" w:rsidTr="00C33BA7">
        <w:tc>
          <w:tcPr>
            <w:tcW w:w="1838" w:type="dxa"/>
          </w:tcPr>
          <w:p w14:paraId="40357E95" w14:textId="4B4A010E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2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C33BA7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2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BA08BF" w:rsidRPr="00195EB4" w14:paraId="0E6205DF" w14:textId="77777777" w:rsidTr="00C33BA7">
        <w:tc>
          <w:tcPr>
            <w:tcW w:w="1838" w:type="dxa"/>
          </w:tcPr>
          <w:p w14:paraId="775F2F06" w14:textId="1B25A812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2" w:type="dxa"/>
          </w:tcPr>
          <w:p w14:paraId="199BF065" w14:textId="7C28E0C1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 xml:space="preserve">May </w:t>
            </w:r>
            <w:r w:rsidR="008B180B">
              <w:rPr>
                <w:rFonts w:cstheme="minorHAnsi"/>
              </w:rPr>
              <w:t>26</w:t>
            </w:r>
            <w:r w:rsidRPr="00195EB4">
              <w:rPr>
                <w:rFonts w:cstheme="minorHAnsi"/>
              </w:rPr>
              <w:t xml:space="preserve">, 2023 – </w:t>
            </w:r>
            <w:r w:rsidR="008B180B">
              <w:rPr>
                <w:rFonts w:cstheme="minorHAnsi"/>
              </w:rPr>
              <w:t xml:space="preserve">June </w:t>
            </w:r>
            <w:r w:rsidR="00892587">
              <w:rPr>
                <w:rFonts w:cstheme="minorHAnsi"/>
              </w:rPr>
              <w:t>1</w:t>
            </w:r>
            <w:r w:rsidRPr="00195EB4">
              <w:rPr>
                <w:rFonts w:cstheme="minorHAnsi"/>
              </w:rPr>
              <w:t>, 2023</w:t>
            </w:r>
          </w:p>
        </w:tc>
      </w:tr>
      <w:tr w:rsidR="00BA08BF" w:rsidRPr="00195EB4" w14:paraId="3F28B1A1" w14:textId="77777777" w:rsidTr="00C33BA7">
        <w:tc>
          <w:tcPr>
            <w:tcW w:w="1838" w:type="dxa"/>
          </w:tcPr>
          <w:p w14:paraId="6187F1CF" w14:textId="42AB9E88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2" w:type="dxa"/>
          </w:tcPr>
          <w:p w14:paraId="37547C13" w14:textId="691285A5" w:rsidR="00BA08BF" w:rsidRPr="00195EB4" w:rsidRDefault="00892587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>June 2</w:t>
            </w:r>
            <w:r w:rsidR="00BA08BF" w:rsidRPr="00195EB4"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3B5272C" w:rsidR="6BAF86D8" w:rsidRDefault="003C6506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6BAF86D8" w14:paraId="2C306024" w14:textId="77777777" w:rsidTr="003C6506">
        <w:trPr>
          <w:trHeight w:val="87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59355E" w14:textId="3ACC95FE" w:rsidR="6BAF86D8" w:rsidRDefault="007A5921" w:rsidP="1D4253F1">
            <w:pPr>
              <w:spacing w:after="0"/>
            </w:pPr>
            <w:r>
              <w:t>Make corrections to the Team Charter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7253F6" w14:textId="48619CB9" w:rsidR="6BAF86D8" w:rsidRDefault="5A1C7E87" w:rsidP="000B77DD">
            <w:pPr>
              <w:spacing w:after="0"/>
              <w:jc w:val="center"/>
            </w:pPr>
            <w:r w:rsidRPr="381B4BA4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A4245A4" w14:textId="19DDF28C" w:rsidR="6BAF86D8" w:rsidRDefault="00EC7FB9" w:rsidP="00227EE3">
            <w:pPr>
              <w:spacing w:after="0"/>
            </w:pPr>
            <w:r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Corrections suggested by the professor have been implemented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33918E" w14:textId="37C96298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6AAE4873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0D1818B3" w14:textId="374F12C6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4E58D1B8" w:rsidR="0093742B" w:rsidRDefault="003C6506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A5F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3742B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F16B53" w14:textId="6B244880" w:rsidR="0093742B" w:rsidRDefault="0093742B" w:rsidP="00227EE3">
            <w:pPr>
              <w:spacing w:after="0"/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0CDBE672" w:rsidR="0093742B" w:rsidRDefault="0093742B" w:rsidP="000B77DD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43C8E3E7" w:rsidR="0093742B" w:rsidRDefault="0093742B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93742B" w:rsidRDefault="0093742B" w:rsidP="00227EE3">
            <w:pPr>
              <w:spacing w:after="0"/>
            </w:pPr>
          </w:p>
        </w:tc>
      </w:tr>
      <w:tr w:rsidR="0093742B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93742B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48E07DF9" w:rsidR="0093742B" w:rsidRDefault="0093742B" w:rsidP="00227EE3">
            <w:pPr>
              <w:spacing w:after="0"/>
            </w:pP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17A976F6" w14:textId="7BD9CF70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5934044A" w:rsidR="006035A0" w:rsidRDefault="003C6506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A4A5F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035A0" w14:paraId="1457814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358516A" w14:textId="34E8CDEB" w:rsidR="006035A0" w:rsidRDefault="006035A0" w:rsidP="00227EE3">
            <w:pPr>
              <w:spacing w:after="0"/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381D22" w14:textId="202B36FA" w:rsidR="006035A0" w:rsidRDefault="006035A0" w:rsidP="000B77DD">
            <w:pPr>
              <w:spacing w:after="0"/>
              <w:jc w:val="center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C28216" w14:textId="437CA74E" w:rsidR="006035A0" w:rsidRDefault="006035A0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054C94" w14:textId="26C08A0C" w:rsidR="006035A0" w:rsidRDefault="006035A0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6035A0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62307394" w:rsidR="006035A0" w:rsidRDefault="006035A0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330AD63D" w14:textId="77777777" w:rsidR="007A4A5F" w:rsidRDefault="007A4A5F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br w:type="page"/>
      </w:r>
    </w:p>
    <w:p w14:paraId="54F6268D" w14:textId="2AB3FF9F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1DCB9C96" w:rsidR="00227EE3" w:rsidRDefault="003C6506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3FE30A66" w:rsidR="00227EE3" w:rsidRDefault="00227EE3" w:rsidP="00227EE3">
            <w:pPr>
              <w:spacing w:after="0"/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3AA3FB0E" w:rsidR="00227EE3" w:rsidRDefault="00227EE3" w:rsidP="00227EE3">
            <w:pPr>
              <w:spacing w:after="0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6DE66455" w:rsidR="00227EE3" w:rsidRDefault="00227EE3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141111D9" w:rsidR="00227EE3" w:rsidRDefault="00227EE3" w:rsidP="00227EE3">
            <w:pPr>
              <w:spacing w:after="0"/>
            </w:pP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3B95817F" w:rsidR="00227EE3" w:rsidRDefault="00227EE3" w:rsidP="00227EE3">
            <w:pPr>
              <w:spacing w:after="0"/>
            </w:pPr>
          </w:p>
        </w:tc>
      </w:tr>
    </w:tbl>
    <w:p w14:paraId="6A778263" w14:textId="2FD5FB8E" w:rsidR="00BA08BF" w:rsidRDefault="00BA08BF">
      <w:pPr>
        <w:rPr>
          <w:rFonts w:ascii="Arial" w:hAnsi="Arial" w:cs="Arial"/>
          <w:sz w:val="19"/>
          <w:szCs w:val="19"/>
        </w:rPr>
      </w:pPr>
    </w:p>
    <w:p w14:paraId="768D6477" w14:textId="73C48392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2AE2250C" w:rsidR="00227EE3" w:rsidRDefault="003C6506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A33C4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5DAB4749" w:rsidR="00227EE3" w:rsidRDefault="00227EE3" w:rsidP="00227EE3">
            <w:pPr>
              <w:spacing w:after="0"/>
            </w:pP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0412BB62" w:rsidR="00227EE3" w:rsidRDefault="00227EE3" w:rsidP="00227EE3">
            <w:pPr>
              <w:spacing w:after="0"/>
            </w:pP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44D3A831" w:rsidR="00227EE3" w:rsidRDefault="00227EE3" w:rsidP="00227EE3">
            <w:pPr>
              <w:spacing w:after="0"/>
            </w:pP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06E83260" w:rsidR="00227EE3" w:rsidRDefault="00227EE3" w:rsidP="00227EE3">
            <w:pPr>
              <w:spacing w:after="0"/>
            </w:pP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7195AD37" w:rsidR="00227EE3" w:rsidRDefault="00227EE3" w:rsidP="00227EE3">
            <w:pPr>
              <w:spacing w:after="0"/>
            </w:pP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 xml:space="preserve">No project level risks </w:t>
      </w:r>
      <w:proofErr w:type="gramStart"/>
      <w:r w:rsidR="009B4F2C">
        <w:rPr>
          <w:rFonts w:ascii="Arial" w:hAnsi="Arial" w:cs="Arial"/>
          <w:sz w:val="17"/>
          <w:szCs w:val="17"/>
          <w:shd w:val="clear" w:color="auto" w:fill="FFFFFF"/>
        </w:rPr>
        <w:t>yet</w:t>
      </w:r>
      <w:proofErr w:type="gramEnd"/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rAUAMSHORywAAAA="/>
  </w:docVars>
  <w:rsids>
    <w:rsidRoot w:val="00BA08BF"/>
    <w:rsid w:val="000B25A3"/>
    <w:rsid w:val="000B77DD"/>
    <w:rsid w:val="000C3D41"/>
    <w:rsid w:val="000C6FB2"/>
    <w:rsid w:val="000D13E0"/>
    <w:rsid w:val="000D6A8C"/>
    <w:rsid w:val="00153BDF"/>
    <w:rsid w:val="00156815"/>
    <w:rsid w:val="00166D19"/>
    <w:rsid w:val="001858B5"/>
    <w:rsid w:val="00195B7F"/>
    <w:rsid w:val="00195EB4"/>
    <w:rsid w:val="001971C9"/>
    <w:rsid w:val="001D4717"/>
    <w:rsid w:val="00205E26"/>
    <w:rsid w:val="00226B5C"/>
    <w:rsid w:val="00227EE3"/>
    <w:rsid w:val="00245A5C"/>
    <w:rsid w:val="00253B2C"/>
    <w:rsid w:val="002A3575"/>
    <w:rsid w:val="002E4ADE"/>
    <w:rsid w:val="003016BC"/>
    <w:rsid w:val="00346E97"/>
    <w:rsid w:val="00375FF5"/>
    <w:rsid w:val="003C6506"/>
    <w:rsid w:val="00442729"/>
    <w:rsid w:val="0046623E"/>
    <w:rsid w:val="00476F0A"/>
    <w:rsid w:val="00484B50"/>
    <w:rsid w:val="004853EC"/>
    <w:rsid w:val="004D1807"/>
    <w:rsid w:val="004E2FAF"/>
    <w:rsid w:val="00514485"/>
    <w:rsid w:val="006035A0"/>
    <w:rsid w:val="00670CC9"/>
    <w:rsid w:val="006B3EF4"/>
    <w:rsid w:val="00705CCE"/>
    <w:rsid w:val="007151F0"/>
    <w:rsid w:val="00756212"/>
    <w:rsid w:val="007601B3"/>
    <w:rsid w:val="007A27F0"/>
    <w:rsid w:val="007A4A5F"/>
    <w:rsid w:val="007A5921"/>
    <w:rsid w:val="007B49A2"/>
    <w:rsid w:val="0080129E"/>
    <w:rsid w:val="00801DBE"/>
    <w:rsid w:val="00855B23"/>
    <w:rsid w:val="008812DF"/>
    <w:rsid w:val="00892587"/>
    <w:rsid w:val="008952B0"/>
    <w:rsid w:val="008A1777"/>
    <w:rsid w:val="008B180B"/>
    <w:rsid w:val="008C0B42"/>
    <w:rsid w:val="008E2D9E"/>
    <w:rsid w:val="00901793"/>
    <w:rsid w:val="009102D5"/>
    <w:rsid w:val="0092466C"/>
    <w:rsid w:val="0093742B"/>
    <w:rsid w:val="009A1EB5"/>
    <w:rsid w:val="009B4F2C"/>
    <w:rsid w:val="009C6C64"/>
    <w:rsid w:val="00A31B1C"/>
    <w:rsid w:val="00A543F5"/>
    <w:rsid w:val="00AA0EE1"/>
    <w:rsid w:val="00AA33C4"/>
    <w:rsid w:val="00AE0F6C"/>
    <w:rsid w:val="00B524DA"/>
    <w:rsid w:val="00B75BDC"/>
    <w:rsid w:val="00B81D75"/>
    <w:rsid w:val="00B96618"/>
    <w:rsid w:val="00BA08BF"/>
    <w:rsid w:val="00C33BA7"/>
    <w:rsid w:val="00CE4FF6"/>
    <w:rsid w:val="00D437B5"/>
    <w:rsid w:val="00D47949"/>
    <w:rsid w:val="00D52027"/>
    <w:rsid w:val="00E047EA"/>
    <w:rsid w:val="00EA5087"/>
    <w:rsid w:val="00EB0BF6"/>
    <w:rsid w:val="00EC7FB9"/>
    <w:rsid w:val="00EE5072"/>
    <w:rsid w:val="00F238BE"/>
    <w:rsid w:val="00F46FE0"/>
    <w:rsid w:val="00F86844"/>
    <w:rsid w:val="00FC7DC9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3" ma:contentTypeDescription="Create a new document." ma:contentTypeScope="" ma:versionID="4b6e545f365553ed8b8eb5a7f2b4179e">
  <xsd:schema xmlns:xsd="http://www.w3.org/2001/XMLSchema" xmlns:xs="http://www.w3.org/2001/XMLSchema" xmlns:p="http://schemas.microsoft.com/office/2006/metadata/properties" xmlns:ns2="8b5cec14-303b-4780-aed2-60c3e9b2ce55" targetNamespace="http://schemas.microsoft.com/office/2006/metadata/properties" ma:root="true" ma:fieldsID="1187e97ccccd91f048e1ce502c1ea554" ns2:_="">
    <xsd:import namespace="8b5cec14-303b-4780-aed2-60c3e9b2ce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A025154-4A97-4A23-9322-65D560F3D997}">
  <ds:schemaRefs>
    <ds:schemaRef ds:uri="http://purl.org/dc/elements/1.1/"/>
    <ds:schemaRef ds:uri="http://schemas.microsoft.com/office/infopath/2007/PartnerControls"/>
    <ds:schemaRef ds:uri="http://www.w3.org/XML/1998/namespace"/>
    <ds:schemaRef ds:uri="8b5cec14-303b-4780-aed2-60c3e9b2ce55"/>
    <ds:schemaRef ds:uri="http://schemas.microsoft.com/office/2006/documentManagement/types"/>
    <ds:schemaRef ds:uri="http://schemas.microsoft.com/office/2006/metadata/properties"/>
    <ds:schemaRef ds:uri="http://purl.org/dc/dcmitype/"/>
    <ds:schemaRef ds:uri="http://purl.org/dc/terms/"/>
    <ds:schemaRef ds:uri="http://schemas.openxmlformats.org/package/2006/metadata/core-properties"/>
  </ds:schemaRefs>
</ds:datastoreItem>
</file>

<file path=customXml/itemProps3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BEEC19-DF55-4D65-8EE4-460F5A5A89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2</Pages>
  <Words>191</Words>
  <Characters>1053</Characters>
  <Application>Microsoft Office Word</Application>
  <DocSecurity>0</DocSecurity>
  <Lines>29</Lines>
  <Paragraphs>25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80</cp:revision>
  <dcterms:created xsi:type="dcterms:W3CDTF">2023-05-25T16:25:00Z</dcterms:created>
  <dcterms:modified xsi:type="dcterms:W3CDTF">2023-06-02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